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728" w:rsidRDefault="00257F60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5897</wp:posOffset>
            </wp:positionH>
            <wp:positionV relativeFrom="paragraph">
              <wp:posOffset>-127300</wp:posOffset>
            </wp:positionV>
            <wp:extent cx="1043426" cy="1043426"/>
            <wp:effectExtent l="0" t="0" r="444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Westport Tow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3426" cy="1043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6728" w:rsidRPr="00257F60" w:rsidRDefault="00A06728">
      <w:pPr>
        <w:pStyle w:val="Header"/>
        <w:tabs>
          <w:tab w:val="clear" w:pos="4320"/>
          <w:tab w:val="left" w:pos="920"/>
          <w:tab w:val="center" w:pos="3330"/>
          <w:tab w:val="center" w:pos="4680"/>
        </w:tabs>
        <w:jc w:val="center"/>
        <w:rPr>
          <w:b/>
          <w:color w:val="44546A" w:themeColor="text2"/>
          <w:sz w:val="32"/>
        </w:rPr>
      </w:pPr>
      <w:r w:rsidRPr="00257F60">
        <w:rPr>
          <w:b/>
          <w:bCs/>
          <w:color w:val="44546A" w:themeColor="text2"/>
          <w:sz w:val="36"/>
        </w:rPr>
        <w:t>T</w:t>
      </w:r>
      <w:r w:rsidRPr="00257F60">
        <w:rPr>
          <w:b/>
          <w:color w:val="44546A" w:themeColor="text2"/>
          <w:sz w:val="36"/>
        </w:rPr>
        <w:t>own of Westport</w:t>
      </w:r>
    </w:p>
    <w:p w:rsidR="00A06728" w:rsidRPr="00257F60" w:rsidRDefault="00A06728">
      <w:pPr>
        <w:pStyle w:val="Header"/>
        <w:jc w:val="center"/>
        <w:rPr>
          <w:b/>
          <w:color w:val="44546A" w:themeColor="text2"/>
        </w:rPr>
      </w:pPr>
      <w:r w:rsidRPr="00257F60">
        <w:rPr>
          <w:b/>
          <w:color w:val="44546A" w:themeColor="text2"/>
        </w:rPr>
        <w:t>Planning Board</w:t>
      </w:r>
    </w:p>
    <w:p w:rsidR="00A06728" w:rsidRPr="00257F60" w:rsidRDefault="00A06728">
      <w:pPr>
        <w:pStyle w:val="Header"/>
        <w:jc w:val="center"/>
        <w:rPr>
          <w:b/>
          <w:color w:val="44546A" w:themeColor="text2"/>
        </w:rPr>
      </w:pPr>
      <w:r w:rsidRPr="00257F60">
        <w:rPr>
          <w:b/>
          <w:color w:val="44546A" w:themeColor="text2"/>
        </w:rPr>
        <w:t>856 Main Road</w:t>
      </w:r>
    </w:p>
    <w:p w:rsidR="00A06728" w:rsidRPr="00257F60" w:rsidRDefault="00A06728">
      <w:pPr>
        <w:pStyle w:val="Header"/>
        <w:jc w:val="center"/>
        <w:rPr>
          <w:color w:val="44546A" w:themeColor="text2"/>
          <w:sz w:val="18"/>
        </w:rPr>
      </w:pPr>
      <w:r w:rsidRPr="00257F60">
        <w:rPr>
          <w:b/>
          <w:color w:val="44546A" w:themeColor="text2"/>
        </w:rPr>
        <w:t>Westport, MA 02790</w:t>
      </w:r>
    </w:p>
    <w:p w:rsidR="00AF7A89" w:rsidRPr="00257F60" w:rsidRDefault="00AF7A89" w:rsidP="00AF7A89">
      <w:pPr>
        <w:pStyle w:val="Header"/>
        <w:rPr>
          <w:color w:val="44546A" w:themeColor="text2"/>
          <w:sz w:val="22"/>
        </w:rPr>
      </w:pPr>
      <w:r w:rsidRPr="00257F60">
        <w:rPr>
          <w:color w:val="44546A" w:themeColor="text2"/>
          <w:sz w:val="22"/>
        </w:rPr>
        <w:t xml:space="preserve">www.westport-ma.gov                               </w:t>
      </w:r>
      <w:r w:rsidRPr="00257F60">
        <w:rPr>
          <w:color w:val="44546A" w:themeColor="text2"/>
          <w:sz w:val="22"/>
        </w:rPr>
        <w:tab/>
      </w:r>
      <w:r w:rsidRPr="00257F60">
        <w:rPr>
          <w:color w:val="44546A" w:themeColor="text2"/>
          <w:sz w:val="22"/>
        </w:rPr>
        <w:tab/>
        <w:t xml:space="preserve">                                                          Tel:  (508) 636-1037</w:t>
      </w:r>
    </w:p>
    <w:p w:rsidR="00AF7A89" w:rsidRPr="00257F60" w:rsidRDefault="00AF7A89" w:rsidP="00AF7A89">
      <w:pPr>
        <w:pStyle w:val="Header"/>
        <w:tabs>
          <w:tab w:val="left" w:pos="7020"/>
        </w:tabs>
        <w:jc w:val="center"/>
        <w:rPr>
          <w:color w:val="44546A" w:themeColor="text2"/>
          <w:sz w:val="18"/>
        </w:rPr>
      </w:pPr>
      <w:r w:rsidRPr="00257F60">
        <w:rPr>
          <w:color w:val="44546A" w:themeColor="text2"/>
          <w:sz w:val="22"/>
        </w:rPr>
        <w:t>planning@westport-ma.gov</w:t>
      </w:r>
      <w:r w:rsidRPr="00257F60">
        <w:rPr>
          <w:color w:val="44546A" w:themeColor="text2"/>
          <w:sz w:val="18"/>
        </w:rPr>
        <w:tab/>
        <w:t xml:space="preserve">                                                                       </w:t>
      </w:r>
      <w:r w:rsidRPr="00257F60">
        <w:rPr>
          <w:color w:val="44546A" w:themeColor="text2"/>
          <w:sz w:val="18"/>
        </w:rPr>
        <w:tab/>
      </w:r>
      <w:r w:rsidR="00257F60">
        <w:rPr>
          <w:color w:val="44546A" w:themeColor="text2"/>
          <w:sz w:val="18"/>
        </w:rPr>
        <w:tab/>
      </w:r>
      <w:r w:rsidRPr="00257F60">
        <w:rPr>
          <w:color w:val="44546A" w:themeColor="text2"/>
          <w:sz w:val="22"/>
          <w:szCs w:val="20"/>
        </w:rPr>
        <w:t xml:space="preserve">                                                                                                                            </w:t>
      </w:r>
    </w:p>
    <w:p w:rsidR="00A06728" w:rsidRPr="00257F60" w:rsidRDefault="00A06728">
      <w:pPr>
        <w:pStyle w:val="Header"/>
        <w:tabs>
          <w:tab w:val="left" w:pos="7020"/>
        </w:tabs>
        <w:jc w:val="center"/>
        <w:rPr>
          <w:color w:val="44546A" w:themeColor="text2"/>
          <w:sz w:val="18"/>
        </w:rPr>
      </w:pPr>
      <w:r w:rsidRPr="00257F60">
        <w:rPr>
          <w:bCs/>
          <w:color w:val="44546A" w:themeColor="text2"/>
          <w:sz w:val="22"/>
        </w:rPr>
        <w:tab/>
      </w:r>
    </w:p>
    <w:p w:rsidR="00A06728" w:rsidRDefault="00110BD2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</w:pPr>
      <w:proofErr w:type="gramStart"/>
      <w:r>
        <w:t xml:space="preserve">FORM </w:t>
      </w:r>
      <w:r w:rsidR="009546EC">
        <w:t xml:space="preserve"> </w:t>
      </w:r>
      <w:r w:rsidR="00B97364">
        <w:t>E</w:t>
      </w:r>
      <w:proofErr w:type="gramEnd"/>
    </w:p>
    <w:p w:rsidR="00C57CA4" w:rsidRDefault="00C57CA4" w:rsidP="00C57CA4">
      <w:pPr>
        <w:rPr>
          <w:bCs/>
        </w:rPr>
      </w:pPr>
      <w:r w:rsidRPr="006F1D89">
        <w:rPr>
          <w:bCs/>
        </w:rPr>
        <w:t xml:space="preserve">Application No. </w:t>
      </w:r>
      <w:sdt>
        <w:sdtPr>
          <w:rPr>
            <w:bCs/>
          </w:rPr>
          <w:id w:val="194737874"/>
          <w:placeholder>
            <w:docPart w:val="DefaultPlaceholder_-1854013440"/>
          </w:placeholder>
          <w:text/>
        </w:sdtPr>
        <w:sdtContent>
          <w:r w:rsidRPr="006F1D89">
            <w:rPr>
              <w:bCs/>
            </w:rPr>
            <w:t>____________</w:t>
          </w:r>
        </w:sdtContent>
      </w:sdt>
      <w:r w:rsidRPr="006F1D89">
        <w:rPr>
          <w:color w:val="008000"/>
        </w:rPr>
        <w:t xml:space="preserve">       </w:t>
      </w:r>
      <w:r w:rsidRPr="006F1D89">
        <w:rPr>
          <w:color w:val="008000"/>
        </w:rPr>
        <w:tab/>
        <w:t xml:space="preserve">        </w:t>
      </w:r>
      <w:r>
        <w:rPr>
          <w:color w:val="008000"/>
        </w:rPr>
        <w:t xml:space="preserve">        </w:t>
      </w:r>
      <w:r w:rsidRPr="006F1D89">
        <w:rPr>
          <w:color w:val="008000"/>
        </w:rPr>
        <w:t xml:space="preserve">                                      </w:t>
      </w:r>
      <w:r w:rsidRPr="006F1D89">
        <w:rPr>
          <w:bCs/>
        </w:rPr>
        <w:t>Date</w:t>
      </w:r>
      <w:sdt>
        <w:sdtPr>
          <w:rPr>
            <w:bCs/>
          </w:rPr>
          <w:id w:val="-989242720"/>
          <w:placeholder>
            <w:docPart w:val="DefaultPlaceholder_-1854013438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Pr="006F1D89">
            <w:rPr>
              <w:bCs/>
            </w:rPr>
            <w:t>_________________</w:t>
          </w:r>
        </w:sdtContent>
      </w:sdt>
    </w:p>
    <w:p w:rsidR="00A21140" w:rsidRPr="00A21140" w:rsidRDefault="00A21140" w:rsidP="00A21140"/>
    <w:p w:rsidR="00A06728" w:rsidRDefault="00A06728">
      <w:pPr>
        <w:pStyle w:val="Heading1"/>
      </w:pPr>
      <w:r>
        <w:t>APPLICATION FOR MODIFICATION OR RESCISSION OF DEFINITIVE PLAN</w:t>
      </w:r>
    </w:p>
    <w:p w:rsidR="00A06728" w:rsidRDefault="00A06728"/>
    <w:p w:rsidR="00A06728" w:rsidRDefault="00A06728">
      <w:r>
        <w:t>To the Planning Board in the Town of Westport:</w:t>
      </w:r>
    </w:p>
    <w:p w:rsidR="00A06728" w:rsidRDefault="00A06728"/>
    <w:p w:rsidR="00A06728" w:rsidRDefault="00A06728"/>
    <w:p w:rsidR="00A06728" w:rsidRDefault="00A06728">
      <w:r>
        <w:t>The undersigned authorized applicant(s) or owner(s) of all the land shown on the accompanying approved Definitive Subdivision plan located and described as follows:</w:t>
      </w:r>
    </w:p>
    <w:p w:rsidR="00A06728" w:rsidRDefault="00A06728"/>
    <w:p w:rsidR="00A06728" w:rsidRDefault="00EB0114">
      <w:r>
        <w:t xml:space="preserve">Subdivision Name and </w:t>
      </w:r>
      <w:r w:rsidR="00A06728">
        <w:t xml:space="preserve">Plan Title: </w:t>
      </w:r>
      <w:sdt>
        <w:sdtPr>
          <w:alias w:val="Subdivision Name/Plan Title"/>
          <w:tag w:val="Subdivision Name/Plan Title"/>
          <w:id w:val="-929042327"/>
          <w:placeholder>
            <w:docPart w:val="DefaultPlaceholder_-1854013440"/>
          </w:placeholder>
          <w:text w:multiLine="1"/>
        </w:sdtPr>
        <w:sdtContent>
          <w:r w:rsidR="00A06728">
            <w:t>_________________________________________________</w:t>
          </w:r>
        </w:sdtContent>
      </w:sdt>
      <w:r w:rsidR="00A06728">
        <w:t xml:space="preserve"> </w:t>
      </w:r>
    </w:p>
    <w:p w:rsidR="00A06728" w:rsidRDefault="00A06728"/>
    <w:p w:rsidR="00A06728" w:rsidRDefault="00A06728">
      <w:r>
        <w:t xml:space="preserve">Plan Date: </w:t>
      </w:r>
      <w:sdt>
        <w:sdtPr>
          <w:id w:val="1683469539"/>
          <w:placeholder>
            <w:docPart w:val="DefaultPlaceholder_-1854013438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Content>
          <w:r>
            <w:t>______________________</w:t>
          </w:r>
        </w:sdtContent>
      </w:sdt>
      <w:r>
        <w:tab/>
        <w:t xml:space="preserve">Revised Through: </w:t>
      </w:r>
      <w:sdt>
        <w:sdtPr>
          <w:id w:val="-738401651"/>
          <w:placeholder>
            <w:docPart w:val="DefaultPlaceholder_-1854013438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Content>
          <w:r>
            <w:t>________</w:t>
          </w:r>
          <w:r w:rsidR="00EB0114">
            <w:t>_________</w:t>
          </w:r>
          <w:r>
            <w:t>________</w:t>
          </w:r>
        </w:sdtContent>
      </w:sdt>
    </w:p>
    <w:p w:rsidR="00A06728" w:rsidRDefault="00A06728"/>
    <w:p w:rsidR="00A06728" w:rsidRDefault="00A06728">
      <w:r>
        <w:t xml:space="preserve">Date of Planning Board Approval: </w:t>
      </w:r>
      <w:sdt>
        <w:sdtPr>
          <w:id w:val="-1734230977"/>
          <w:placeholder>
            <w:docPart w:val="DefaultPlaceholder_-1854013438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Content>
          <w:r>
            <w:t>________________________</w:t>
          </w:r>
        </w:sdtContent>
      </w:sdt>
      <w:r>
        <w:t xml:space="preserve"> </w:t>
      </w:r>
    </w:p>
    <w:p w:rsidR="00A06728" w:rsidRDefault="00A06728"/>
    <w:p w:rsidR="00A06728" w:rsidRDefault="00A06728">
      <w:r>
        <w:t xml:space="preserve">Assessor’s Map and Parcel Number(s): </w:t>
      </w:r>
      <w:sdt>
        <w:sdtPr>
          <w:alias w:val="Map"/>
          <w:tag w:val="Map"/>
          <w:id w:val="719940954"/>
          <w:placeholder>
            <w:docPart w:val="DefaultPlaceholder_-1854013440"/>
          </w:placeholder>
          <w:text/>
        </w:sdtPr>
        <w:sdtContent>
          <w:r>
            <w:t>_________</w:t>
          </w:r>
        </w:sdtContent>
      </w:sdt>
      <w:r>
        <w:t>__</w:t>
      </w:r>
      <w:sdt>
        <w:sdtPr>
          <w:alias w:val="Lot(s)"/>
          <w:tag w:val="Lot(s)"/>
          <w:id w:val="1689717455"/>
          <w:placeholder>
            <w:docPart w:val="DefaultPlaceholder_-1854013440"/>
          </w:placeholder>
          <w:text/>
        </w:sdtPr>
        <w:sdtContent>
          <w:r>
            <w:t>_________</w:t>
          </w:r>
        </w:sdtContent>
      </w:sdt>
      <w:r>
        <w:t xml:space="preserve"> </w:t>
      </w:r>
    </w:p>
    <w:p w:rsidR="00A06728" w:rsidRDefault="00A06728"/>
    <w:p w:rsidR="00A06728" w:rsidRDefault="00A06728">
      <w:r>
        <w:t xml:space="preserve">Zoning: </w:t>
      </w:r>
      <w:sdt>
        <w:sdtPr>
          <w:id w:val="23833395"/>
          <w:placeholder>
            <w:docPart w:val="DefaultPlaceholder_-1854013440"/>
          </w:placeholder>
          <w:text/>
        </w:sdtPr>
        <w:sdtContent>
          <w:r>
            <w:t>________________</w:t>
          </w:r>
        </w:sdtContent>
      </w:sdt>
      <w:r>
        <w:tab/>
        <w:t xml:space="preserve">Total Acreage: </w:t>
      </w:r>
      <w:sdt>
        <w:sdtPr>
          <w:id w:val="689802480"/>
          <w:placeholder>
            <w:docPart w:val="DefaultPlaceholder_-1854013440"/>
          </w:placeholder>
          <w:text/>
        </w:sdtPr>
        <w:sdtContent>
          <w:r>
            <w:t>___________</w:t>
          </w:r>
        </w:sdtContent>
      </w:sdt>
      <w:r>
        <w:t xml:space="preserve"> Number of Lots: </w:t>
      </w:r>
      <w:sdt>
        <w:sdtPr>
          <w:id w:val="624349157"/>
          <w:placeholder>
            <w:docPart w:val="DefaultPlaceholder_-1854013440"/>
          </w:placeholder>
          <w:text/>
        </w:sdtPr>
        <w:sdtContent>
          <w:r>
            <w:t>______</w:t>
          </w:r>
        </w:sdtContent>
      </w:sdt>
      <w:r>
        <w:t xml:space="preserve"> </w:t>
      </w:r>
    </w:p>
    <w:p w:rsidR="00A06728" w:rsidRDefault="00A06728"/>
    <w:p w:rsidR="00A06728" w:rsidRDefault="00A06728">
      <w:r>
        <w:t xml:space="preserve">Drawn By: </w:t>
      </w:r>
      <w:sdt>
        <w:sdtPr>
          <w:id w:val="-501273031"/>
          <w:placeholder>
            <w:docPart w:val="DefaultPlaceholder_-1854013440"/>
          </w:placeholder>
          <w:text/>
        </w:sdtPr>
        <w:sdtContent>
          <w:r>
            <w:t>__________________________________________</w:t>
          </w:r>
        </w:sdtContent>
      </w:sdt>
      <w:r>
        <w:t xml:space="preserve"> </w:t>
      </w:r>
    </w:p>
    <w:p w:rsidR="00A06728" w:rsidRDefault="00A06728"/>
    <w:p w:rsidR="00A06728" w:rsidRDefault="00A06728">
      <w:proofErr w:type="gramStart"/>
      <w:r>
        <w:t>hereby</w:t>
      </w:r>
      <w:proofErr w:type="gramEnd"/>
      <w:r>
        <w:t xml:space="preserve"> submits this Application for a Modification </w:t>
      </w:r>
      <w:sdt>
        <w:sdtPr>
          <w:id w:val="629664820"/>
          <w:placeholder>
            <w:docPart w:val="DefaultPlaceholder_-1854013440"/>
          </w:placeholder>
          <w:text/>
        </w:sdtPr>
        <w:sdtContent>
          <w:r>
            <w:t>______</w:t>
          </w:r>
        </w:sdtContent>
      </w:sdt>
      <w:r>
        <w:t xml:space="preserve"> or Rescission </w:t>
      </w:r>
      <w:sdt>
        <w:sdtPr>
          <w:id w:val="47041275"/>
          <w:placeholder>
            <w:docPart w:val="DefaultPlaceholder_-1854013440"/>
          </w:placeholder>
          <w:text/>
        </w:sdtPr>
        <w:sdtContent>
          <w:r>
            <w:t>______</w:t>
          </w:r>
        </w:sdtContent>
      </w:sdt>
      <w:r>
        <w:t xml:space="preserve"> </w:t>
      </w:r>
      <w:r w:rsidR="00EB0114" w:rsidRPr="00EB0114">
        <w:rPr>
          <w:i/>
        </w:rPr>
        <w:t>(check one)</w:t>
      </w:r>
      <w:r w:rsidR="00EB0114">
        <w:t xml:space="preserve"> </w:t>
      </w:r>
      <w:r>
        <w:t>of an Approved Definitive Subdivision Plan.</w:t>
      </w:r>
    </w:p>
    <w:p w:rsidR="00A06728" w:rsidRDefault="00A06728"/>
    <w:p w:rsidR="00DE0483" w:rsidRDefault="00A06728">
      <w:r>
        <w:t xml:space="preserve">The Modification is described as follows: </w:t>
      </w:r>
    </w:p>
    <w:p w:rsidR="00A06728" w:rsidRDefault="00DE0483">
      <w:sdt>
        <w:sdtPr>
          <w:alias w:val="description of modification"/>
          <w:tag w:val="description of modification"/>
          <w:id w:val="1703820850"/>
          <w:placeholder>
            <w:docPart w:val="DefaultPlaceholder_-1854013440"/>
          </w:placeholder>
          <w:showingPlcHdr/>
          <w:text w:multiLine="1"/>
        </w:sdtPr>
        <w:sdtContent>
          <w:r w:rsidRPr="00DE0483">
            <w:rPr>
              <w:rStyle w:val="PlaceholderText"/>
              <w:u w:val="single"/>
            </w:rPr>
            <w:t>Click or tap here to enter text.</w:t>
          </w:r>
        </w:sdtContent>
      </w:sdt>
    </w:p>
    <w:p w:rsidR="00A06728" w:rsidRDefault="00A06728"/>
    <w:p w:rsidR="00A06728" w:rsidRDefault="00A06728">
      <w:r>
        <w:t>If a proposed Modification will result in changes to the Definitive Plan, the plan submission requirements for a Definitive Plan shall be followed.</w:t>
      </w:r>
    </w:p>
    <w:p w:rsidR="00A06728" w:rsidRDefault="00A06728"/>
    <w:p w:rsidR="00DE0483" w:rsidRDefault="00A06728">
      <w:r>
        <w:t>List all lots which have been conveyed</w:t>
      </w:r>
      <w:r w:rsidR="00DE0483">
        <w:t>:</w:t>
      </w:r>
    </w:p>
    <w:p w:rsidR="00DE0483" w:rsidRDefault="00DE0483"/>
    <w:p w:rsidR="00A06728" w:rsidRDefault="00DE0483">
      <w:sdt>
        <w:sdtPr>
          <w:id w:val="426540868"/>
          <w:placeholder>
            <w:docPart w:val="DefaultPlaceholder_-1854013440"/>
          </w:placeholder>
          <w:showingPlcHdr/>
          <w:text w:multiLine="1"/>
        </w:sdtPr>
        <w:sdtContent>
          <w:r w:rsidRPr="00DE0483">
            <w:rPr>
              <w:rStyle w:val="PlaceholderText"/>
              <w:u w:val="single"/>
            </w:rPr>
            <w:t>Click or tap here to enter text.</w:t>
          </w:r>
        </w:sdtContent>
      </w:sdt>
      <w:r w:rsidR="00A06728">
        <w:t xml:space="preserve"> </w:t>
      </w:r>
    </w:p>
    <w:p w:rsidR="00A06728" w:rsidRDefault="00A06728">
      <w:pPr>
        <w:pStyle w:val="Header"/>
        <w:jc w:val="center"/>
        <w:rPr>
          <w:b/>
          <w:bCs/>
          <w:sz w:val="22"/>
        </w:rPr>
      </w:pPr>
      <w:r>
        <w:br w:type="page"/>
      </w:r>
      <w:r>
        <w:rPr>
          <w:b/>
          <w:bCs/>
          <w:sz w:val="22"/>
        </w:rPr>
        <w:lastRenderedPageBreak/>
        <w:t>APPLICATION FOR MODIFICATION OR RESCISSION OF DEFINITIVE PLAN</w:t>
      </w:r>
    </w:p>
    <w:p w:rsidR="00B97364" w:rsidRDefault="00B97364">
      <w:pPr>
        <w:pStyle w:val="Header"/>
        <w:jc w:val="center"/>
        <w:rPr>
          <w:b/>
          <w:bCs/>
          <w:sz w:val="22"/>
        </w:rPr>
      </w:pPr>
      <w:r>
        <w:rPr>
          <w:b/>
          <w:bCs/>
          <w:sz w:val="22"/>
        </w:rPr>
        <w:t>FORM E</w:t>
      </w:r>
    </w:p>
    <w:p w:rsidR="00A06728" w:rsidRDefault="00A06728">
      <w:pPr>
        <w:pStyle w:val="Header"/>
        <w:jc w:val="center"/>
      </w:pPr>
      <w:r>
        <w:t xml:space="preserve">Page </w:t>
      </w:r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 w:rsidR="009958EC">
        <w:rPr>
          <w:rStyle w:val="PageNumber"/>
          <w:noProof/>
        </w:rPr>
        <w:t>2</w:t>
      </w:r>
      <w:r>
        <w:rPr>
          <w:rStyle w:val="PageNumber"/>
        </w:rPr>
        <w:fldChar w:fldCharType="end"/>
      </w:r>
    </w:p>
    <w:p w:rsidR="00A06728" w:rsidRDefault="00A06728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bCs/>
          <w:sz w:val="22"/>
        </w:rPr>
        <w:t xml:space="preserve">                                                                                                                      </w:t>
      </w:r>
    </w:p>
    <w:p w:rsidR="00A06728" w:rsidRDefault="00A06728"/>
    <w:p w:rsidR="00A06728" w:rsidRDefault="00A06728">
      <w:r>
        <w:t>*Attach a list of lot owners and their addresses.</w:t>
      </w:r>
    </w:p>
    <w:p w:rsidR="00A06728" w:rsidRDefault="00A06728"/>
    <w:p w:rsidR="00A06728" w:rsidRDefault="00A06728">
      <w:r>
        <w:t>**Attach a list of all abutters and their addresses as they appear on the most recent tax list.</w:t>
      </w:r>
    </w:p>
    <w:p w:rsidR="00A06728" w:rsidRDefault="00A06728"/>
    <w:p w:rsidR="00A06728" w:rsidRDefault="00A06728">
      <w:pPr>
        <w:pBdr>
          <w:bottom w:val="single" w:sz="12" w:space="1" w:color="auto"/>
        </w:pBdr>
      </w:pPr>
      <w:r>
        <w:t xml:space="preserve">List all mortgage holders of the land: </w:t>
      </w:r>
    </w:p>
    <w:p w:rsidR="00A06728" w:rsidRDefault="00DE0483">
      <w:sdt>
        <w:sdtPr>
          <w:id w:val="-1229445011"/>
          <w:placeholder>
            <w:docPart w:val="DefaultPlaceholder_-1854013440"/>
          </w:placeholder>
          <w:showingPlcHdr/>
          <w:text w:multiLine="1"/>
        </w:sdtPr>
        <w:sdtContent>
          <w:r w:rsidRPr="00DE0483">
            <w:rPr>
              <w:rStyle w:val="PlaceholderText"/>
              <w:u w:val="single"/>
            </w:rPr>
            <w:t>Click or tap here to enter text.</w:t>
          </w:r>
        </w:sdtContent>
      </w:sdt>
      <w:r w:rsidR="00A06728">
        <w:t xml:space="preserve"> </w:t>
      </w:r>
    </w:p>
    <w:p w:rsidR="00A06728" w:rsidRDefault="00A06728"/>
    <w:p w:rsidR="00A06728" w:rsidRDefault="00A06728"/>
    <w:p w:rsidR="00A06728" w:rsidRDefault="00A06728">
      <w:r>
        <w:t>Permission of the owners affected by any change to the subdivision plan and of the mortgage holders must be obtained.</w:t>
      </w:r>
    </w:p>
    <w:p w:rsidR="00A06728" w:rsidRDefault="00A06728"/>
    <w:p w:rsidR="00A06728" w:rsidRDefault="00A06728">
      <w:r>
        <w:t>To the best of my knowledge</w:t>
      </w:r>
      <w:r w:rsidR="00DE0483">
        <w:t>,</w:t>
      </w:r>
      <w:r>
        <w:t xml:space="preserve"> the information submitted herewith is complete and accurate.</w:t>
      </w:r>
    </w:p>
    <w:p w:rsidR="00A06728" w:rsidRDefault="00A06728"/>
    <w:p w:rsidR="00A06728" w:rsidRDefault="00A06728">
      <w:r>
        <w:t xml:space="preserve">__________________________________________________________________ </w:t>
      </w:r>
    </w:p>
    <w:p w:rsidR="00A06728" w:rsidRDefault="00A06728">
      <w:r>
        <w:t>Signature of Owner</w:t>
      </w:r>
      <w:r>
        <w:tab/>
      </w:r>
      <w:r>
        <w:tab/>
        <w:t>Address</w:t>
      </w:r>
      <w:r>
        <w:tab/>
      </w:r>
      <w:r>
        <w:tab/>
      </w:r>
      <w:r>
        <w:tab/>
      </w:r>
      <w:r>
        <w:tab/>
        <w:t>Telephone</w:t>
      </w:r>
    </w:p>
    <w:p w:rsidR="00A06728" w:rsidRDefault="00A06728"/>
    <w:p w:rsidR="00A06728" w:rsidRDefault="00A06728">
      <w:r>
        <w:t xml:space="preserve">__________________________________________________________________ </w:t>
      </w:r>
    </w:p>
    <w:p w:rsidR="00A06728" w:rsidRDefault="00A06728">
      <w:r>
        <w:t>Signature of Owner</w:t>
      </w:r>
      <w:r>
        <w:tab/>
      </w:r>
      <w:r>
        <w:tab/>
        <w:t>Address</w:t>
      </w:r>
      <w:r>
        <w:tab/>
      </w:r>
      <w:r>
        <w:tab/>
      </w:r>
      <w:r>
        <w:tab/>
      </w:r>
      <w:r>
        <w:tab/>
        <w:t>Telephone</w:t>
      </w:r>
    </w:p>
    <w:p w:rsidR="00A06728" w:rsidRDefault="00A06728"/>
    <w:p w:rsidR="00A06728" w:rsidRDefault="00A06728">
      <w:r>
        <w:t xml:space="preserve">__________________________________________________________________ </w:t>
      </w:r>
    </w:p>
    <w:p w:rsidR="00A06728" w:rsidRDefault="00A06728">
      <w:r>
        <w:t xml:space="preserve">Signature of </w:t>
      </w:r>
      <w:r>
        <w:tab/>
      </w:r>
      <w:r>
        <w:tab/>
      </w:r>
      <w:r>
        <w:tab/>
        <w:t>Address</w:t>
      </w:r>
      <w:r>
        <w:tab/>
      </w:r>
      <w:r>
        <w:tab/>
      </w:r>
      <w:r>
        <w:tab/>
      </w:r>
      <w:r>
        <w:tab/>
        <w:t>Telephone</w:t>
      </w:r>
    </w:p>
    <w:p w:rsidR="00A06728" w:rsidRDefault="00A06728">
      <w:r>
        <w:t>Authorized Applicant</w:t>
      </w:r>
    </w:p>
    <w:p w:rsidR="00A06728" w:rsidRDefault="00A06728"/>
    <w:p w:rsidR="00A06728" w:rsidRDefault="00A06728">
      <w:r>
        <w:t xml:space="preserve">Applicant’s Authorization: _____________________________________________ </w:t>
      </w:r>
    </w:p>
    <w:p w:rsidR="00A06728" w:rsidRDefault="00A06728">
      <w:r>
        <w:t xml:space="preserve">___________________________________________________________________ </w:t>
      </w:r>
    </w:p>
    <w:p w:rsidR="00A06728" w:rsidRDefault="00A06728"/>
    <w:p w:rsidR="00A06728" w:rsidRDefault="00A06728">
      <w:r>
        <w:t xml:space="preserve">___________________________________________________________________ </w:t>
      </w:r>
    </w:p>
    <w:p w:rsidR="00A06728" w:rsidRDefault="00A06728">
      <w:r>
        <w:t xml:space="preserve">Authorized Signature of Mortgage Holder </w:t>
      </w:r>
    </w:p>
    <w:p w:rsidR="00A06728" w:rsidRDefault="00A06728"/>
    <w:p w:rsidR="00A06728" w:rsidRDefault="00A06728">
      <w:r>
        <w:t xml:space="preserve">___________________________________________________________________ </w:t>
      </w:r>
    </w:p>
    <w:p w:rsidR="00A06728" w:rsidRDefault="00A06728">
      <w:r>
        <w:t>Address of Mortgage Holder</w:t>
      </w:r>
    </w:p>
    <w:p w:rsidR="00A06728" w:rsidRDefault="00A06728"/>
    <w:p w:rsidR="00A06728" w:rsidRDefault="00A06728">
      <w:r>
        <w:t xml:space="preserve">___________________________________________________________________ </w:t>
      </w:r>
    </w:p>
    <w:p w:rsidR="00A06728" w:rsidRDefault="00A06728">
      <w:r>
        <w:t xml:space="preserve">Authorized Signature of Mortgage Holder </w:t>
      </w:r>
    </w:p>
    <w:p w:rsidR="00A06728" w:rsidRDefault="00A06728"/>
    <w:p w:rsidR="00A06728" w:rsidRDefault="00A06728">
      <w:r>
        <w:t xml:space="preserve">___________________________________________________________________ </w:t>
      </w:r>
    </w:p>
    <w:p w:rsidR="00A06728" w:rsidRDefault="00A06728">
      <w:r>
        <w:t>Address of Mortgage Holder</w:t>
      </w:r>
    </w:p>
    <w:p w:rsidR="00A06728" w:rsidRDefault="00A06728"/>
    <w:p w:rsidR="00A06728" w:rsidRPr="00EB0114" w:rsidRDefault="00C57CA4" w:rsidP="00C57CA4">
      <w:pPr>
        <w:ind w:firstLine="720"/>
        <w:jc w:val="center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A06728" w:rsidRPr="00EB0114">
        <w:rPr>
          <w:b/>
        </w:rPr>
        <w:t>Received by Town Clerk:</w:t>
      </w:r>
    </w:p>
    <w:p w:rsidR="00A06728" w:rsidRPr="00EB0114" w:rsidRDefault="00A06728">
      <w:pPr>
        <w:rPr>
          <w:b/>
        </w:rPr>
      </w:pPr>
    </w:p>
    <w:p w:rsidR="00A06728" w:rsidRPr="00EB0114" w:rsidRDefault="00A06728" w:rsidP="00C57CA4">
      <w:pPr>
        <w:ind w:left="5040"/>
        <w:jc w:val="center"/>
        <w:rPr>
          <w:b/>
        </w:rPr>
      </w:pPr>
      <w:r w:rsidRPr="00EB0114">
        <w:rPr>
          <w:b/>
        </w:rPr>
        <w:t>Date: _______</w:t>
      </w:r>
      <w:r w:rsidR="00C57CA4">
        <w:rPr>
          <w:b/>
        </w:rPr>
        <w:t xml:space="preserve"> </w:t>
      </w:r>
      <w:r w:rsidRPr="00EB0114">
        <w:rPr>
          <w:b/>
        </w:rPr>
        <w:tab/>
        <w:t>Time: _______</w:t>
      </w:r>
      <w:r w:rsidR="00C57CA4">
        <w:rPr>
          <w:b/>
        </w:rPr>
        <w:t xml:space="preserve"> </w:t>
      </w:r>
    </w:p>
    <w:p w:rsidR="00EB0114" w:rsidRPr="00EB0114" w:rsidRDefault="00EB0114">
      <w:pPr>
        <w:rPr>
          <w:b/>
        </w:rPr>
      </w:pPr>
    </w:p>
    <w:p w:rsidR="00A06728" w:rsidRPr="00EB0114" w:rsidRDefault="00A06728" w:rsidP="00C57CA4">
      <w:pPr>
        <w:jc w:val="right"/>
        <w:rPr>
          <w:b/>
        </w:rPr>
      </w:pPr>
      <w:r w:rsidRPr="00EB0114">
        <w:rPr>
          <w:b/>
        </w:rPr>
        <w:t xml:space="preserve">Signature: ________________________ </w:t>
      </w:r>
    </w:p>
    <w:p w:rsidR="00A06728" w:rsidRDefault="00A06728"/>
    <w:p w:rsidR="00A06728" w:rsidRDefault="00972369" w:rsidP="00972369">
      <w:pPr>
        <w:pStyle w:val="Header"/>
        <w:rPr>
          <w:b/>
          <w:bCs/>
          <w:sz w:val="22"/>
        </w:rPr>
      </w:pPr>
      <w:r>
        <w:rPr>
          <w:bCs/>
          <w:sz w:val="22"/>
        </w:rPr>
        <w:t>Application No. ____________</w:t>
      </w:r>
      <w:r w:rsidR="00A06728">
        <w:br w:type="page"/>
      </w:r>
      <w:r w:rsidR="00A06728">
        <w:rPr>
          <w:b/>
          <w:bCs/>
          <w:sz w:val="22"/>
        </w:rPr>
        <w:lastRenderedPageBreak/>
        <w:t>APPLICATION FOR MODIFICATION OR RESCISSION OF DEFINITIVE PLAN</w:t>
      </w:r>
    </w:p>
    <w:p w:rsidR="00A06728" w:rsidRDefault="00A06728">
      <w:pPr>
        <w:pStyle w:val="Header"/>
        <w:jc w:val="center"/>
      </w:pPr>
      <w:r>
        <w:t xml:space="preserve">Page </w:t>
      </w:r>
      <w:r>
        <w:rPr>
          <w:rStyle w:val="PageNumber"/>
        </w:rPr>
        <w:t>3</w:t>
      </w:r>
    </w:p>
    <w:p w:rsidR="00A06728" w:rsidRDefault="00A06728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</w:p>
    <w:p w:rsidR="00C57CA4" w:rsidRDefault="00C57CA4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</w:p>
    <w:p w:rsidR="00C57CA4" w:rsidRDefault="00C57CA4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</w:p>
    <w:p w:rsidR="00C57CA4" w:rsidRDefault="00C57CA4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</w:p>
    <w:p w:rsidR="00C57CA4" w:rsidRDefault="00C57CA4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</w:p>
    <w:p w:rsidR="00DE0483" w:rsidRDefault="00C57CA4" w:rsidP="00C57CA4">
      <w:pPr>
        <w:pStyle w:val="Title"/>
        <w:jc w:val="left"/>
      </w:pPr>
      <w:r>
        <w:t xml:space="preserve">A copy of the PLAN entitled </w:t>
      </w:r>
      <w:sdt>
        <w:sdtPr>
          <w:alias w:val="Plan Title"/>
          <w:tag w:val="Plan Title"/>
          <w:id w:val="585349603"/>
          <w:placeholder>
            <w:docPart w:val="DefaultPlaceholder_-1854013440"/>
          </w:placeholder>
          <w:text w:multiLine="1"/>
        </w:sdtPr>
        <w:sdtContent>
          <w:r>
            <w:t>_________________________________</w:t>
          </w:r>
        </w:sdtContent>
      </w:sdt>
      <w:r>
        <w:t xml:space="preserve"> dated </w:t>
      </w:r>
      <w:sdt>
        <w:sdtPr>
          <w:id w:val="142852858"/>
          <w:placeholder>
            <w:docPart w:val="DefaultPlaceholder_-1854013438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="00DE0483" w:rsidRPr="00DE0483">
            <w:rPr>
              <w:rStyle w:val="PlaceholderText"/>
              <w:u w:val="single"/>
            </w:rPr>
            <w:t>Click or tap to enter a date.</w:t>
          </w:r>
        </w:sdtContent>
      </w:sdt>
      <w:r>
        <w:t xml:space="preserve">   </w:t>
      </w:r>
    </w:p>
    <w:p w:rsidR="00C57CA4" w:rsidRDefault="00C57CA4" w:rsidP="00C57CA4">
      <w:pPr>
        <w:pStyle w:val="Title"/>
        <w:jc w:val="left"/>
      </w:pPr>
      <w:proofErr w:type="gramStart"/>
      <w:r>
        <w:t>for</w:t>
      </w:r>
      <w:proofErr w:type="gramEnd"/>
      <w:r>
        <w:t xml:space="preserve"> </w:t>
      </w:r>
      <w:sdt>
        <w:sdtPr>
          <w:id w:val="1533453087"/>
          <w:placeholder>
            <w:docPart w:val="DefaultPlaceholder_-1854013440"/>
          </w:placeholder>
          <w:text/>
        </w:sdtPr>
        <w:sdtContent>
          <w:r>
            <w:t>__________________________________</w:t>
          </w:r>
        </w:sdtContent>
      </w:sdt>
      <w:r>
        <w:t xml:space="preserve">  was received by the Westport Board of Health:</w:t>
      </w:r>
    </w:p>
    <w:p w:rsidR="00A06728" w:rsidRDefault="00A06728"/>
    <w:p w:rsidR="00C57CA4" w:rsidRDefault="00C57CA4" w:rsidP="00C57CA4"/>
    <w:p w:rsidR="00C57CA4" w:rsidRDefault="00C57CA4" w:rsidP="00C57CA4">
      <w:r>
        <w:t>Date _________________________</w:t>
      </w:r>
    </w:p>
    <w:p w:rsidR="00C57CA4" w:rsidRDefault="00C57CA4" w:rsidP="00C57CA4"/>
    <w:p w:rsidR="00C57CA4" w:rsidRDefault="00C57CA4" w:rsidP="00C57CA4">
      <w:r>
        <w:t>Time _________________________</w:t>
      </w:r>
    </w:p>
    <w:p w:rsidR="00C57CA4" w:rsidRDefault="00C57CA4" w:rsidP="00C57CA4"/>
    <w:p w:rsidR="00C57CA4" w:rsidRDefault="00C57CA4" w:rsidP="00C57CA4">
      <w:r>
        <w:t>Signature _____________________</w:t>
      </w:r>
    </w:p>
    <w:p w:rsidR="00C57CA4" w:rsidRDefault="00C57CA4" w:rsidP="00C57CA4">
      <w:pPr>
        <w:pStyle w:val="Header"/>
        <w:rPr>
          <w:b/>
          <w:bCs/>
          <w:sz w:val="22"/>
        </w:rPr>
      </w:pPr>
    </w:p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Pr="00C57CA4" w:rsidRDefault="00C57CA4" w:rsidP="00C57CA4"/>
    <w:p w:rsidR="00C57CA4" w:rsidRDefault="00C57CA4" w:rsidP="00C57CA4">
      <w:pPr>
        <w:pStyle w:val="Header"/>
      </w:pPr>
    </w:p>
    <w:p w:rsidR="00C57CA4" w:rsidRDefault="00C57CA4" w:rsidP="00C57CA4">
      <w:pPr>
        <w:pStyle w:val="Header"/>
      </w:pPr>
    </w:p>
    <w:p w:rsidR="00C57CA4" w:rsidRDefault="00C57CA4" w:rsidP="00C57CA4">
      <w:pPr>
        <w:pStyle w:val="Header"/>
      </w:pPr>
      <w:r>
        <w:rPr>
          <w:bCs/>
          <w:sz w:val="22"/>
        </w:rPr>
        <w:t>Application No. ____________</w:t>
      </w:r>
    </w:p>
    <w:p w:rsidR="00C57CA4" w:rsidRDefault="00C57CA4" w:rsidP="00B97364">
      <w:pPr>
        <w:pStyle w:val="Header"/>
        <w:jc w:val="center"/>
        <w:rPr>
          <w:b/>
          <w:bCs/>
          <w:sz w:val="22"/>
        </w:rPr>
      </w:pPr>
      <w:r w:rsidRPr="00C57CA4">
        <w:br w:type="page"/>
      </w:r>
      <w:r>
        <w:rPr>
          <w:b/>
          <w:bCs/>
          <w:sz w:val="22"/>
        </w:rPr>
        <w:lastRenderedPageBreak/>
        <w:t>APPLICATION FOR MODIFICATION OR RESCISSION OF DEFINITIVE PLAN</w:t>
      </w:r>
    </w:p>
    <w:p w:rsidR="00B97364" w:rsidRDefault="00B97364" w:rsidP="00B97364">
      <w:pPr>
        <w:pStyle w:val="Header"/>
        <w:jc w:val="center"/>
        <w:rPr>
          <w:b/>
          <w:bCs/>
          <w:sz w:val="22"/>
        </w:rPr>
      </w:pPr>
      <w:r>
        <w:rPr>
          <w:b/>
          <w:bCs/>
          <w:sz w:val="22"/>
        </w:rPr>
        <w:t>FORM E</w:t>
      </w:r>
    </w:p>
    <w:p w:rsidR="00C57CA4" w:rsidRDefault="00C57CA4" w:rsidP="00C57CA4">
      <w:pPr>
        <w:pStyle w:val="Header"/>
        <w:jc w:val="center"/>
      </w:pPr>
      <w:r>
        <w:t xml:space="preserve">Page </w:t>
      </w:r>
      <w:r>
        <w:rPr>
          <w:rStyle w:val="PageNumber"/>
        </w:rPr>
        <w:t>4</w:t>
      </w:r>
    </w:p>
    <w:p w:rsidR="00A06728" w:rsidRDefault="00A06728"/>
    <w:p w:rsidR="00A06728" w:rsidRDefault="00A06728">
      <w:r>
        <w:t>Fees Submitted:</w:t>
      </w:r>
    </w:p>
    <w:p w:rsidR="00A06728" w:rsidRDefault="00A06728">
      <w:r>
        <w:t>Advertising Fee______________ Please make check payable to “The Chronicle”</w:t>
      </w:r>
    </w:p>
    <w:p w:rsidR="00A06728" w:rsidRDefault="00A06728">
      <w:r>
        <w:t xml:space="preserve">Abutters </w:t>
      </w:r>
      <w:proofErr w:type="gramStart"/>
      <w:r>
        <w:t>Mailing</w:t>
      </w:r>
      <w:proofErr w:type="gramEnd"/>
      <w:r>
        <w:t xml:space="preserve"> fee __________ Please make check payable to “USPS”</w:t>
      </w:r>
    </w:p>
    <w:p w:rsidR="00A06728" w:rsidRDefault="00A06728">
      <w:r>
        <w:t xml:space="preserve">Engineer Review fee __________ Please make check payable to “Town of Westport”, if not </w:t>
      </w:r>
    </w:p>
    <w:p w:rsidR="00A06728" w:rsidRDefault="00A06728">
      <w:pPr>
        <w:tabs>
          <w:tab w:val="left" w:pos="3420"/>
        </w:tabs>
      </w:pPr>
      <w:r>
        <w:tab/>
      </w:r>
      <w:proofErr w:type="gramStart"/>
      <w:r>
        <w:t>waived</w:t>
      </w:r>
      <w:proofErr w:type="gramEnd"/>
      <w:r>
        <w:t xml:space="preserve"> by Board.</w:t>
      </w:r>
    </w:p>
    <w:p w:rsidR="00A06728" w:rsidRDefault="00A06728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972369" w:rsidRDefault="00972369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C57CA4" w:rsidRDefault="00C57CA4"/>
    <w:p w:rsidR="00972369" w:rsidRDefault="00972369"/>
    <w:p w:rsidR="00A36C81" w:rsidRDefault="00972369">
      <w:pPr>
        <w:rPr>
          <w:i/>
          <w:iCs/>
          <w:color w:val="999999"/>
          <w:sz w:val="20"/>
        </w:rPr>
      </w:pPr>
      <w:r>
        <w:rPr>
          <w:bCs/>
          <w:sz w:val="22"/>
        </w:rPr>
        <w:t>Application No. ____________</w:t>
      </w:r>
    </w:p>
    <w:sectPr w:rsidR="00A36C81" w:rsidSect="00972369">
      <w:footerReference w:type="default" r:id="rId7"/>
      <w:footerReference w:type="first" r:id="rId8"/>
      <w:pgSz w:w="12240" w:h="15840" w:code="1"/>
      <w:pgMar w:top="864" w:right="1440" w:bottom="90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9C1" w:rsidRDefault="003539C1">
      <w:r>
        <w:separator/>
      </w:r>
    </w:p>
  </w:endnote>
  <w:endnote w:type="continuationSeparator" w:id="0">
    <w:p w:rsidR="003539C1" w:rsidRDefault="00353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369" w:rsidRDefault="00972369" w:rsidP="00972369">
    <w:pPr>
      <w:rPr>
        <w:rFonts w:ascii="Tahoma" w:hAnsi="Tahoma" w:cs="Tahoma"/>
        <w:i/>
        <w:color w:val="A6A6A6"/>
        <w:sz w:val="16"/>
        <w:szCs w:val="16"/>
      </w:rPr>
    </w:pPr>
    <w:r>
      <w:rPr>
        <w:rFonts w:ascii="Tahoma" w:hAnsi="Tahoma" w:cs="Tahoma"/>
        <w:i/>
        <w:color w:val="A6A6A6"/>
        <w:sz w:val="16"/>
        <w:szCs w:val="16"/>
      </w:rPr>
      <w:t>01/17</w:t>
    </w:r>
  </w:p>
  <w:p w:rsidR="00972369" w:rsidRDefault="00972369" w:rsidP="00972369">
    <w:pPr>
      <w:pStyle w:val="Title"/>
      <w:rPr>
        <w:i/>
        <w:iCs/>
        <w:sz w:val="20"/>
      </w:rPr>
    </w:pPr>
    <w:r>
      <w:rPr>
        <w:i/>
        <w:iCs/>
        <w:sz w:val="20"/>
      </w:rPr>
      <w:t xml:space="preserve">Please note: All information should be typed, or printed legibly, </w:t>
    </w:r>
    <w:r>
      <w:rPr>
        <w:i/>
        <w:iCs/>
        <w:sz w:val="20"/>
        <w:u w:val="single"/>
      </w:rPr>
      <w:t>not handwritten</w:t>
    </w:r>
    <w:r>
      <w:rPr>
        <w:i/>
        <w:iCs/>
        <w:sz w:val="20"/>
      </w:rPr>
      <w:t>.</w:t>
    </w:r>
  </w:p>
  <w:p w:rsidR="00972369" w:rsidRDefault="009723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369" w:rsidRDefault="00972369" w:rsidP="00972369">
    <w:pPr>
      <w:rPr>
        <w:rFonts w:ascii="Tahoma" w:hAnsi="Tahoma" w:cs="Tahoma"/>
        <w:i/>
        <w:color w:val="A6A6A6"/>
        <w:sz w:val="16"/>
        <w:szCs w:val="16"/>
      </w:rPr>
    </w:pPr>
    <w:r>
      <w:rPr>
        <w:rFonts w:ascii="Tahoma" w:hAnsi="Tahoma" w:cs="Tahoma"/>
        <w:i/>
        <w:color w:val="A6A6A6"/>
        <w:sz w:val="16"/>
        <w:szCs w:val="16"/>
      </w:rPr>
      <w:t>01/17</w:t>
    </w:r>
  </w:p>
  <w:p w:rsidR="00972369" w:rsidRDefault="00972369" w:rsidP="00972369">
    <w:pPr>
      <w:rPr>
        <w:i/>
        <w:iCs/>
        <w:color w:val="999999"/>
        <w:sz w:val="20"/>
      </w:rPr>
    </w:pPr>
  </w:p>
  <w:p w:rsidR="00972369" w:rsidRDefault="00972369" w:rsidP="00972369">
    <w:pPr>
      <w:pStyle w:val="Title"/>
      <w:rPr>
        <w:i/>
        <w:iCs/>
        <w:sz w:val="20"/>
      </w:rPr>
    </w:pPr>
    <w:r>
      <w:rPr>
        <w:i/>
        <w:iCs/>
        <w:sz w:val="20"/>
      </w:rPr>
      <w:t xml:space="preserve">Please note: All information should be typed, or printed legibly, </w:t>
    </w:r>
    <w:r>
      <w:rPr>
        <w:i/>
        <w:iCs/>
        <w:sz w:val="20"/>
        <w:u w:val="single"/>
      </w:rPr>
      <w:t>not handwritten</w:t>
    </w:r>
    <w:r>
      <w:rPr>
        <w:i/>
        <w:iCs/>
        <w:sz w:val="20"/>
      </w:rPr>
      <w:t>.</w:t>
    </w:r>
  </w:p>
  <w:p w:rsidR="00972369" w:rsidRDefault="00972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9C1" w:rsidRDefault="003539C1">
      <w:r>
        <w:separator/>
      </w:r>
    </w:p>
  </w:footnote>
  <w:footnote w:type="continuationSeparator" w:id="0">
    <w:p w:rsidR="003539C1" w:rsidRDefault="003539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ocumentProtection w:edit="forms" w:enforcement="1" w:cryptProviderType="rsaAES" w:cryptAlgorithmClass="hash" w:cryptAlgorithmType="typeAny" w:cryptAlgorithmSid="14" w:cryptSpinCount="100000" w:hash="ZrtbfxvsYz1xnZhI7ZjrUchnZ7UyoRN6TH4e2rzpDJ/v7tX6sdNovXkBfVXkjzMWTv0DJdrULMt2jxMJbVfh6w==" w:salt="Xuelzp0wmsWdIpVMpKob4g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sDQwNjcxNjQytjRX0lEKTi0uzszPAykwrAUA3GMDsiwAAAA="/>
  </w:docVars>
  <w:rsids>
    <w:rsidRoot w:val="00274755"/>
    <w:rsid w:val="00020FAC"/>
    <w:rsid w:val="00110BD2"/>
    <w:rsid w:val="00182DD8"/>
    <w:rsid w:val="001D0A4D"/>
    <w:rsid w:val="00257F60"/>
    <w:rsid w:val="00274755"/>
    <w:rsid w:val="002E0E63"/>
    <w:rsid w:val="003539C1"/>
    <w:rsid w:val="004E4183"/>
    <w:rsid w:val="005056C9"/>
    <w:rsid w:val="0062179E"/>
    <w:rsid w:val="00673FE2"/>
    <w:rsid w:val="007064C2"/>
    <w:rsid w:val="007575EB"/>
    <w:rsid w:val="008353C0"/>
    <w:rsid w:val="00842B74"/>
    <w:rsid w:val="008B371F"/>
    <w:rsid w:val="00926121"/>
    <w:rsid w:val="009546EC"/>
    <w:rsid w:val="00972369"/>
    <w:rsid w:val="009958EC"/>
    <w:rsid w:val="00A06728"/>
    <w:rsid w:val="00A21140"/>
    <w:rsid w:val="00A36C81"/>
    <w:rsid w:val="00AF7A89"/>
    <w:rsid w:val="00B360CE"/>
    <w:rsid w:val="00B7092D"/>
    <w:rsid w:val="00B97364"/>
    <w:rsid w:val="00C57CA4"/>
    <w:rsid w:val="00C67657"/>
    <w:rsid w:val="00DE0483"/>
    <w:rsid w:val="00E3791B"/>
    <w:rsid w:val="00EB0114"/>
    <w:rsid w:val="00EB3E85"/>
    <w:rsid w:val="00FC7028"/>
    <w:rsid w:val="00FD0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9532D"/>
  <w15:chartTrackingRefBased/>
  <w15:docId w15:val="{8E0B2A5C-02EC-45EF-A529-EBF3C22CF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Lucida Bright" w:hAnsi="Lucida Bright"/>
      <w:b/>
      <w:bCs/>
      <w:color w:val="008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customStyle="1" w:styleId="HeaderChar">
    <w:name w:val="Header Char"/>
    <w:link w:val="Header"/>
    <w:semiHidden/>
    <w:rsid w:val="00AF7A89"/>
    <w:rPr>
      <w:sz w:val="24"/>
      <w:szCs w:val="24"/>
    </w:rPr>
  </w:style>
  <w:style w:type="paragraph" w:styleId="Title">
    <w:name w:val="Title"/>
    <w:basedOn w:val="Normal"/>
    <w:link w:val="TitleChar"/>
    <w:qFormat/>
    <w:rsid w:val="00A36C81"/>
    <w:pPr>
      <w:jc w:val="center"/>
    </w:pPr>
    <w:rPr>
      <w:szCs w:val="20"/>
    </w:rPr>
  </w:style>
  <w:style w:type="character" w:customStyle="1" w:styleId="TitleChar">
    <w:name w:val="Title Char"/>
    <w:link w:val="Title"/>
    <w:rsid w:val="00A36C81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DE04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2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80445-8010-47C2-A0AD-00F1CEBEA61D}"/>
      </w:docPartPr>
      <w:docPartBody>
        <w:p w:rsidR="00000000" w:rsidRDefault="00396992">
          <w:r w:rsidRPr="00BD0E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B6E0D-B986-486C-9A3C-06F4B1A00EC0}"/>
      </w:docPartPr>
      <w:docPartBody>
        <w:p w:rsidR="00000000" w:rsidRDefault="00396992">
          <w:r w:rsidRPr="00BD0E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992"/>
    <w:rsid w:val="00396992"/>
    <w:rsid w:val="0087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699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412</Words>
  <Characters>3812</Characters>
  <Application>Microsoft Office Word</Application>
  <DocSecurity>0</DocSecurity>
  <Lines>21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Board</vt:lpstr>
    </vt:vector>
  </TitlesOfParts>
  <Company>Dell Computer Corporation</Company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Board</dc:title>
  <dc:subject/>
  <dc:creator>LRTABIT</dc:creator>
  <cp:keywords/>
  <cp:lastModifiedBy>Nadine M Castro</cp:lastModifiedBy>
  <cp:revision>6</cp:revision>
  <cp:lastPrinted>2019-03-11T14:44:00Z</cp:lastPrinted>
  <dcterms:created xsi:type="dcterms:W3CDTF">2019-03-11T14:44:00Z</dcterms:created>
  <dcterms:modified xsi:type="dcterms:W3CDTF">2023-08-0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3578219e0ec09f02fc6d1d79bdf7ab00c09e2ccc3effefb70f531234570410</vt:lpwstr>
  </property>
</Properties>
</file>